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13</w:t>
      </w:r>
      <w:r>
        <w:t xml:space="preserve"> </w:t>
      </w:r>
      <w:r>
        <w:t xml:space="preserve">February,</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Flinders University, Adelaide, South Australia, Australia</w:t>
      </w:r>
      <w:r>
        <w:t xml:space="preserve"> </w:t>
      </w:r>
      <w:r>
        <w:t xml:space="preserve">Huonbrook and Environment and Heritage P/L, PO Box 97 Moruya NSW 2537, Australia</w:t>
      </w:r>
    </w:p>
    <w:p>
      <w:pPr>
        <w:pStyle w:val="BodyText"/>
      </w:pPr>
      <w:r>
        <w:t xml:space="preserve">Marjorie Sullivan</w:t>
      </w:r>
      <w:r>
        <w:br w:type="textWrapping"/>
      </w:r>
      <w:r>
        <w:t xml:space="preserve">The University of Sydney, Sydney NSW, Australia</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environmental variations they encountered. When analysing the residues of these behaviours, archaeologists often depend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in the Roxby dunefield in northern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Heading2"/>
      </w:pPr>
      <w:bookmarkStart w:id="25" w:name="the-roxby-dunefield-and-investigation-of-its-archaeology"/>
      <w:bookmarkEnd w:id="25"/>
      <w:r>
        <w:t xml:space="preserve">The Roxby dunefield and investigation of its archaeology</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our study area within the Roxby dunefield, showing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our study area within the Roxby dunefield, showing landforms and terrain patterns</w:t>
      </w:r>
    </w:p>
    <w:p>
      <w:pPr>
        <w:pStyle w:val="FigureWithCaption"/>
      </w:pPr>
      <w:r>
        <w:drawing>
          <wp:inline>
            <wp:extent cx="5943600" cy="4201160"/>
            <wp:effectExtent b="0" l="0" r="0" t="0"/>
            <wp:docPr descr="Figure 3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3</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4</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damage we have not made our data openly available. In our SOM our code is released under the MIT license,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Roxby dunefield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BodyText"/>
      </w:pPr>
      <w:r>
        <w:t xml:space="preserve">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2-13 09:28:15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2-13</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fce66b987b9a87aed44df19f1f6cd3141dd52d28, which is on the master branch and was made by Ben Marwick on 2017-02-04 11:53:51. The current commit message is "make citations and references more consistent, remove data files from repo". The repository is online at</w:t>
      </w:r>
      <w:r>
        <w:t xml:space="preserve"> </w:t>
      </w:r>
      <w:hyperlink r:id="rId52">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605a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f102f970"/>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2-13T17:28:18Z</dcterms:created>
  <dcterms:modified xsi:type="dcterms:W3CDTF">2017-02-13T17:28:18Z</dcterms:modified>
</cp:coreProperties>
</file>